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ธีงานวันคนพิการสากล</w:t>
      </w:r>
      <w:r>
        <w:t xml:space="preserve"> </w:t>
      </w:r>
      <w:r>
        <w:t xml:space="preserve">ประจำปี</w:t>
      </w:r>
      <w:r>
        <w:t xml:space="preserve"> </w:t>
      </w:r>
      <w:r>
        <w:t xml:space="preserve">2562</w:t>
      </w:r>
      <w:r>
        <w:t xml:space="preserve"> </w:t>
      </w:r>
      <w:r>
        <w:t xml:space="preserve">วันอังคารที่</w:t>
      </w:r>
      <w:r>
        <w:t xml:space="preserve"> </w:t>
      </w:r>
      <w:r>
        <w:t xml:space="preserve">3</w:t>
      </w:r>
      <w:r>
        <w:t xml:space="preserve"> </w:t>
      </w:r>
      <w:r>
        <w:t xml:space="preserve">ธันวาคม</w:t>
      </w:r>
      <w:r>
        <w:t xml:space="preserve"> </w:t>
      </w:r>
      <w:r>
        <w:t xml:space="preserve">2562</w:t>
      </w:r>
      <w:r>
        <w:t xml:space="preserve"> </w:t>
      </w:r>
      <w:r>
        <w:t xml:space="preserve">ณ</w:t>
      </w:r>
      <w:r>
        <w:t xml:space="preserve"> </w:t>
      </w:r>
      <w:r>
        <w:t xml:space="preserve">ตึกสันติไมตรี</w:t>
      </w:r>
      <w:r>
        <w:t xml:space="preserve"> </w:t>
      </w:r>
      <w:r>
        <w:t xml:space="preserve">ทำเนียบรัฐบาล</w:t>
      </w:r>
    </w:p>
    <w:p>
      <w:pPr>
        <w:pStyle w:val="Date"/>
      </w:pPr>
      <w:r>
        <w:t xml:space="preserve">วันอังคารที่</w:t>
      </w:r>
      <w:r>
        <w:t xml:space="preserve"> </w:t>
      </w:r>
      <w:r>
        <w:t xml:space="preserve">3</w:t>
      </w:r>
      <w:r>
        <w:t xml:space="preserve"> </w:t>
      </w:r>
      <w:r>
        <w:t xml:space="preserve">ธันวาคม</w:t>
      </w:r>
      <w:r>
        <w:t xml:space="preserve"> </w:t>
      </w:r>
      <w:r>
        <w:t xml:space="preserve">2562</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ม่ว่าท่านจะทำกิจกรรมใด ๆ นะครับ สามารถไปดาวน์โหลดได้นะครับที่ Facebook นะครับ กรมส่งเสริมและพัฒนาชีวิตคนพิการนะครับ กด Like กดติดตามได้เลยนะครับ หลังจากที่เจ้าหน้าที่ลงไปใน Facebook แล้ว สามารถดาวน์โหลดได้นะครับ เพราะฉะนั้นไม่ต้องห่วงว่าภาพไม่สวยไม่หล่อ แน่ เพราะว่าภาพของทางกรม แล้วก็นำไปเผยแพร่นะครับ แล้วก็สามารถดาวน์โหลดได้ด้วยนะครับՐ การจัดงานวันคนพิการสากล ประจำปี 2562 วันจันทร์ที่ 3 ธันวาคม 2562 เวลา 15.00 น. ณ ตึกสันติไมตรี ทำเนียบรัฐบาล ՐՐการจัดงานวันคนพิการสากล ประจำปี 2562 วันจันทร์ที่ 3 ธันวาคม 2562 ณ ตึกสันติไมตรี ทำเนียบรัฐบาลՐ</w:t>
      </w:r>
    </w:p>
    <w:p>
      <w:pPr>
        <w:pStyle w:val="BodyText"/>
      </w:pPr>
      <w:r>
        <w:t xml:space="preserve">(คุณเพลงรบ) ขณะนี้นะครับ ท่านนายกรัฐมนตรีกำลังเดินทางมานะครับ มีทีมคณะผู้บริหารนะครับ นำทีมโดยท่านรัฐมนตรีกระทรวงพัฒนาและความมั่นคงของมนุษย์นะครับ วันนี้นะครับ จะมีอยู่ 2 ส่วน ส่วนแรกผมขอใช้ ผมขอใช้ส่วนแรก ห้องนี้นะครับ ห้องนี้หลังจากที่ท่านนายกได้ท่านจะร่วมถ่ายภาพกับพี่น้องคนพิการนะครับ รวมถึงผู้บริหารและจากนั้นท่านนายกจะออกไปเยี่ยมชมด้านนอกนะครับ ขอความกรุณาทุกท่าน อยู่ในความสงบนะครับ และยังไม่ลุกหรือยังไม่ Move ออกไปนะครับ รวมถึงขอความกรุณางดถ่ายภาพ หรือยืนถ่ายภาพด้วยนะครับ สำหรับท่านใดที่อยากได้ภาพสวย ๆ นะครับ ทางกรมส่งเสริมและพัฒนาคุณภาพชีวิตคนพิการ ได้มีช่างภาพมาบันทึกภาพของท่านแล้ว รวมถึงภาพของผู้ที่ได้รับโล่รางวัลนะครับ เพราะฉะนั้นท่านสามารถเข้าไปดาวน์โหลดได้ ของทางกรมได้เลยนะครับ ชื่อ Facebook ว่า กรมส่งเสริมและพัฒนาคุณภาพชีวิตคนพิการนะครับ มาดาวน์โหลดได้เลย และเมื่อได้ภาพสวย ๆ แล้วนะครับ ทางเฟซบุ๊ก เพื่อประโยชน์กับพี่น้องคนพิการ และผู้ที่เกี่ยวข้องทุกท่านด้วยนะครับ Րสวัสดีครับ ขณะนี้นะครับ สักครู่ท่านนายกรัฐมนตรี พลเอกประยุทธ์ จันทร์โอชา รัฐมนตรี กระทรวงการพัฒนาสังคมและความมั่นคงของมนุษย์ นายจุติ ไกรฤกษ์ นะครับ ในวันคนพิการสากล ประจำปี 2562 ครับ ขอให้ทุกฝ่ายเตรียมพร้อมนะครับ</w:t>
      </w:r>
    </w:p>
    <w:p>
      <w:pPr>
        <w:pStyle w:val="BodyText"/>
      </w:pPr>
      <w:r>
        <w:t xml:space="preserve">(คุณภัทราวรรณ) สวัสดีค่ะ สวัสดีค่ะ จ๊ะจา จุจิฑา จุวาที ค่ะ Ր</w:t>
      </w:r>
    </w:p>
    <w:p>
      <w:pPr>
        <w:pStyle w:val="BodyText"/>
      </w:pPr>
      <w:r>
        <w:t xml:space="preserve">(จิณจุฑา) ในงานวันนี้ค่ะ ค่ะ วันนี้คืองานคนพิการสากลค่ะ เป็นการสร้างการมีส่วมร่วม สู่เป้าหมายพัฒนาที่ยั่งยืนค่ะ ท่านนายกทราบไหมคะ ว่าปัจจุบันคนพิการในประเทศไทยมีถึง 2 ล้านคนค่ะ 50 เปอร์เซ็นต์นะคะ เป็นผู้พิการสูงอายุนะคะ ที่มากที่สุดนะคะ ทางการเคลื่อนไหวทางร่างกายแบบหนูค่ะ ค่ะ สาเหตุคนพิการนะคะ เกิดจากภาวะความเจ็บป่วย ได้สำรวจความต้องการของคนพิการค่ะ ว่าจะมีความต้องการให้รัฐบาลเข้ามาช่วยเหลืออะไรบ้างนะคะ มีอาชีพ มีงานทำ เพื่อจะเลี้ยงตัวเองและครอบครัวค่ะ สิทธิความเท่าเทียมค่ะ เดี๋ยวเราไปบูธต่อไปค่ะ ค่ะ สำหรับเด็กพิการนะคะ อายุ 0-18 ปีนะคะ อยู่ที่ชั้นประถมศึกษามากที่สุด ถึง 40,000 คนค่ะ อันนี้จะเป็นนวัตกรรมใหม่ค่ะ เกี่ยวกับการอ่านอักษรเบรลล์ เดี๋ยวจะให้พี่เป็นคนบรรยายนะคะ Read Ring ครับ เพื่อจะให้เด็กตาบอดได้มีโอกาสมีชีวิตที่ดีขึ้นผ่านทางการอ่านหนังสือ Read Ring เป็นตัวอ่านหนังสืออักษรเบรลล์ที่เป็นแบบลูกกลิ้ง พกพาง่าย ไม่จำกัดความเร็ว ความยาวประโยคเลย แต่ว่าราคาหนึ่งในสิบของ Daylist pay ต่ำลงแล้วก็เพิ่มโอกาสทางการศึกษาเพิ่ม</w:t>
      </w:r>
    </w:p>
    <w:p>
      <w:pPr>
        <w:pStyle w:val="BodyText"/>
      </w:pPr>
      <w:r>
        <w:t xml:space="preserve">(จิณจุฑา) ต่อมาค่ะ เป็นระบบล่ามทางไกล องนักศึกษาหูหนวก ซึ่งจะเป็น Conference ค่ะ ทีนี้มหาวิทยาลัยก็ต้องใช่ล่ามทางไกลช่วยครับ กสทช. ก็สนับสนุนอยู่ แต่ยังขยายมาไม่ถึงเรื่องนี้ครับ หากท่านนายกดำริหน่อยครับ ในอาเซียนมีประเทศไทยที่เดียวนะครับ</w:t>
      </w:r>
    </w:p>
    <w:p>
      <w:pPr>
        <w:pStyle w:val="BodyText"/>
      </w:pPr>
      <w:r>
        <w:t xml:space="preserve">(จิณจุฑา) อันนี้เป็นการพัฒนาถักผ้าจากคนตาบอดค่ะ เราพัฒนาที่สนเข็มค่ะ ให้คนตาบอดสามารถสนเข็มได้ อุปกรณ์เราทุกอย่างร้อยกระพรวน มีอีก 1 อาชีพนะคะ เราอบรมไปแล้ว 32 คนค่ะ</w:t>
      </w:r>
    </w:p>
    <w:p>
      <w:pPr>
        <w:pStyle w:val="BodyText"/>
      </w:pPr>
      <w:r>
        <w:t xml:space="preserve">(พลเอก ประยุทธ์) แล้วเคยเข็มตำไหม</w:t>
      </w:r>
    </w:p>
    <w:p>
      <w:pPr>
        <w:pStyle w:val="BodyText"/>
      </w:pPr>
      <w:r>
        <w:t xml:space="preserve">(ผู้แสดงผลงาน) มีค่ะ รู้สึกดีใจที่สุดเลยค่ะ ที่ได้ยินเสียงของ…</w:t>
      </w:r>
    </w:p>
    <w:p>
      <w:pPr>
        <w:pStyle w:val="BodyText"/>
      </w:pPr>
      <w:r>
        <w:t xml:space="preserve">[เสียงปรบมือ] ใช้ระบบคลำปักค่ะ ท่านรองสนไหมค่ะ สนไหมค่ะ องหลับตาดู แล้วก็ใช้ ไม่ใช่ค่ะ</w:t>
      </w:r>
    </w:p>
    <w:p>
      <w:pPr>
        <w:pStyle w:val="BodyText"/>
      </w:pPr>
      <w:r>
        <w:t xml:space="preserve">(พลเอก ประยุทธ์) เข้าไปก่อน ท่านเร็วมากเลยค่ะ เอาด้ายเข้าไป</w:t>
      </w:r>
    </w:p>
    <w:p>
      <w:pPr>
        <w:pStyle w:val="BodyText"/>
      </w:pPr>
      <w:r>
        <w:t xml:space="preserve">(พลเอก ประยุทธ์) เอาเข็มเข้าไป</w:t>
      </w:r>
    </w:p>
    <w:p>
      <w:pPr>
        <w:pStyle w:val="BodyText"/>
      </w:pPr>
      <w:r>
        <w:t xml:space="preserve">(ผู้แสดงผลงาน) เอาด้ายเข้าไปในเส้นเอ็นนะคะ เส้นเอ็นของท่าน ขอโทษนะคะ ค่ะ ๆ ท่านต้องกางออกนะคะ เส้นเอ็นออกนะคะ</w:t>
      </w:r>
    </w:p>
    <w:p>
      <w:pPr>
        <w:pStyle w:val="BodyText"/>
      </w:pPr>
      <w:r>
        <w:t xml:space="preserve">(พลเอก ประยุทธ์) เอาด้าย อ๋อ ไหนอยู่ไหนล่ะ</w:t>
      </w:r>
    </w:p>
    <w:p>
      <w:pPr>
        <w:pStyle w:val="BodyText"/>
      </w:pPr>
      <w:r>
        <w:t xml:space="preserve">(ผู้แสดงผลงาน) แล้วก็ท่านดึกออกนะคะ ดึงกระพรวนกลับค่ะ ช่วยจับท่านนายกก็ โดยการหลับตาอยู่ เหมือนกับคนตาบอดนะครับ</w:t>
      </w:r>
    </w:p>
    <w:p>
      <w:pPr>
        <w:pStyle w:val="BodyText"/>
      </w:pPr>
      <w:r>
        <w:t xml:space="preserve">(ผู้แสดงผลงาน) ท่านนายกร้อยเรียบร้อยครับ มันมีคุณป้านะคะ คุณป้าร้อยเองค่ะ ค่ะ ใช่ค่ะ แล้วเราพัฒนากล่องได้นะคะ ใช่ค่ะ แล้วอุปกรณ์ของเรา เราร้อยโดยไม่มีคนตาดีอยู่กับเขาได้ค่ะ ก็สามารถที่จะอยู่บ้าน และปักผ้าได้ ตอนนี้เราสร้างอาชีพให้คนตาบอดไป 32 คนแล้วค่ะ เก่งมากค่ะ ใช่ค่ะ ใบนี้ค่ะ น้องฟ้าใสนำไปมิสไทยแลนด์ยูนิเวิร์ส แล้วก็ตอนนี้เรากำลังพัฒนาเครื่องแยกสีให้คนตาบอดผ่านระบบสัมผัสค่ะ ต่อไปเราปักกระเป๋าได้หลายสีสันมากยิ่งขึ้นค่ะ เราพัฒนากล่อง ใช่ค่ะ มีตุ่มเบรลล์ค่ะ ค่ะ อันนี้เป็นผลงานของคนตาบอดทั้งหมดเลยค่ะ ขอบพระคุณค่ะ ค่ะ</w:t>
      </w:r>
    </w:p>
    <w:p>
      <w:pPr>
        <w:pStyle w:val="BodyText"/>
      </w:pPr>
      <w:r>
        <w:t xml:space="preserve">(จิณจุฑา) ค่ะ สำหรับอันนี้นะคะ จะเป็นร) น้องทิวครับ น้องทิวกำลังวาดภาพท่านนายกสมัยที่พบท่านนายกจำลุงตู่ได้ไหมครับ สวัสดีครับหรือยัง ครับผม มองเห็นครับ ออทิสติกครับ ก็เป็นเจ้าของผลงาน เกี่ยวกับการวาดภาพ ตอนนี้พัฒนาเป็นแบรนด์ แล้วก็เป็นวิสาหกิจเพื่อสังคม สนับสนุนจากกระทรวง พม. ของกลุ่มคนพิการกลุ่มหนึ่งครับ ท่านครับ</w:t>
      </w:r>
    </w:p>
    <w:p>
      <w:pPr>
        <w:pStyle w:val="BodyText"/>
      </w:pPr>
      <w:r>
        <w:t xml:space="preserve">(พลเอก ประยุทธ์) ยังไม่เขียนได้เท่านี้เลยนะครับ</w:t>
      </w:r>
    </w:p>
    <w:p>
      <w:pPr>
        <w:pStyle w:val="BodyText"/>
      </w:pPr>
      <w:r>
        <w:t xml:space="preserve">(ผู้แสดงผลงาน) เขาวาดรูปลุงตู่มา 2 ครั้งแล้วครับ ที่มาเพนต์กระเป๋า แล้วตอนนี้ด้วยครับ</w:t>
      </w:r>
    </w:p>
    <w:p>
      <w:pPr>
        <w:pStyle w:val="BodyText"/>
      </w:pPr>
      <w:r>
        <w:t xml:space="preserve">(พลเอก ประยุทธ์) ทำไมเธอวาดรูปเธอหล่อกว่าฉันล่ะ</w:t>
      </w:r>
    </w:p>
    <w:p>
      <w:pPr>
        <w:pStyle w:val="BodyText"/>
      </w:pPr>
      <w:r>
        <w:t xml:space="preserve">(ผู้แสดงผลงาน) ขอบพระคุณครับ</w:t>
      </w:r>
    </w:p>
    <w:p>
      <w:pPr>
        <w:pStyle w:val="BodyText"/>
      </w:pPr>
      <w:r>
        <w:t xml:space="preserve">(จิณจุฑา) ค่ะ อันนี้นะคะ</w:t>
      </w:r>
    </w:p>
    <w:p>
      <w:pPr>
        <w:pStyle w:val="BodyText"/>
      </w:pPr>
      <w:r>
        <w:t xml:space="preserve">(พลเอก ประยุทธ์) เสร็จแล้วหรือ ทำให้เสร็จก่อนสิ</w:t>
      </w:r>
    </w:p>
    <w:p>
      <w:pPr>
        <w:pStyle w:val="BodyText"/>
      </w:pPr>
      <w:r>
        <w:t xml:space="preserve">(จิณจุฑา) อันนี้เป็นยางยืดเพื่อสุขภาพค่ะ</w:t>
      </w:r>
    </w:p>
    <w:p>
      <w:pPr>
        <w:pStyle w:val="BodyText"/>
      </w:pPr>
      <w:r>
        <w:t xml:space="preserve">(พลเอก ประยุทธ์) สวัสดีครับ ขอบคุณนะลูก เยี่ยม ค่ะ</w:t>
      </w:r>
    </w:p>
    <w:p>
      <w:pPr>
        <w:pStyle w:val="BodyText"/>
      </w:pPr>
      <w:r>
        <w:t xml:space="preserve">(พลเอก ประยุทธ์) แล้วก็ฝึก</w:t>
      </w:r>
    </w:p>
    <w:p>
      <w:pPr>
        <w:pStyle w:val="BodyText"/>
      </w:pPr>
      <w:r>
        <w:t xml:space="preserve">(ผู้แสดงผลงาน) ค่ะ</w:t>
      </w:r>
    </w:p>
    <w:p>
      <w:pPr>
        <w:pStyle w:val="BodyText"/>
      </w:pPr>
      <w:r>
        <w:t xml:space="preserve">(พลเอก ประยุทธ์) แล้วช่วยได้เยอะ จะมีรายได้ของเขาด้วยค่ะ</w:t>
      </w:r>
    </w:p>
    <w:p>
      <w:pPr>
        <w:pStyle w:val="BodyText"/>
      </w:pPr>
      <w:r>
        <w:t xml:space="preserve">(พลเอก ประยุทธ์) เดิมสาเหตุเรา สาเหตุเราเป็นจากอะไรล่ะ เครียดหรอ</w:t>
      </w:r>
    </w:p>
    <w:p>
      <w:pPr>
        <w:pStyle w:val="BodyText"/>
      </w:pPr>
      <w:r>
        <w:t xml:space="preserve">(พลเอก ประยุทธ์) แต่ก่อนไม่เป็น อย่าเครียดอีกนะ เป็นเหมือนกันหรือ</w:t>
      </w:r>
    </w:p>
    <w:p>
      <w:pPr>
        <w:pStyle w:val="BodyText"/>
      </w:pPr>
      <w:r>
        <w:t xml:space="preserve">(พลเอก ประยุทธ์) พัฒนากันต่อไปนะลูก ดีมาก ๆ</w:t>
      </w:r>
    </w:p>
    <w:p>
      <w:pPr>
        <w:pStyle w:val="BodyText"/>
      </w:pPr>
      <w:r>
        <w:t xml:space="preserve">(จิณจุฑา) อันนี้เป็นหุ่นยนต์ไซบอร์กเพื่อการฟื้นฟูค่ะ</w:t>
      </w:r>
    </w:p>
    <w:p>
      <w:pPr>
        <w:pStyle w:val="BodyText"/>
      </w:pPr>
      <w:r>
        <w:t xml:space="preserve">(พลเอก ประยุทธ์) ต้องกดไลก์หรือเปล่า</w:t>
      </w:r>
    </w:p>
    <w:p>
      <w:pPr>
        <w:pStyle w:val="BodyText"/>
      </w:pPr>
      <w:r>
        <w:t xml:space="preserve">(พิธีกร) การที่ท่านนายก เอาอุปกรณ์นะครับ ก็คือ คือ อิเล็กโทรด แบบนี้ ติดไปที่กล้ามเนื้อที่ต้องการให้ขยับ ว่าจะติดตัวอิเล็กโทรดตัวนี้ แล้วก็ใช้เคเบิลตัวนี้ เชื่อมกับสมองของนายกฯ พอเชื่อมต่อแล้ว ก็จะทำตาม</w:t>
      </w:r>
    </w:p>
    <w:p>
      <w:pPr>
        <w:pStyle w:val="BodyText"/>
      </w:pPr>
      <w:r>
        <w:t xml:space="preserve">(พลเอก ประยุทธ์) เหมือนใครล่ะ ที่ตัวเล็ก ๆ ที่สมองอ่อนแรงน่ะ ใครล่ะ</w:t>
      </w:r>
    </w:p>
    <w:p>
      <w:pPr>
        <w:pStyle w:val="BodyText"/>
      </w:pPr>
      <w:r>
        <w:t xml:space="preserve">(พิธีกร) สตีเฟน ฮอว์กินส์ แต่ว่าตอนนั้นการเชื่อมต่อสมองกับระบบประสาทไม่ก้าวหน้าปัจจุบันสามารถที่จะคิดแล้วเชื่อมต่อเข้า ที่อิลอน มัสก์ บอกว่าต้องติดเข้าไป สัญญาณ แต่ตัวนี้ไม่ใช่ระบบที่ ถ้าหากวันนี้ท่านนายกฯ ใส่แขนสั้นมาจะลองติดให้ท่านนะครับ</w:t>
      </w:r>
    </w:p>
    <w:p>
      <w:pPr>
        <w:pStyle w:val="BodyText"/>
      </w:pPr>
      <w:r>
        <w:t xml:space="preserve">(พลเอก ประยุทธ์) ให้กำลังใจให้ได้คิดต่อไป นักวิทยาศาสตร์ อ๋อ ที่ขยับใช่ไหม เอว ดีมาก แล้วมีอะไรอย่างอื่นอีกล่ะ</w:t>
      </w:r>
    </w:p>
    <w:p>
      <w:pPr>
        <w:pStyle w:val="BodyText"/>
      </w:pPr>
      <w:r>
        <w:t xml:space="preserve">(พลเอก ประยุทธ์) ข้อมือ ข้อแขน</w:t>
      </w:r>
    </w:p>
    <w:p>
      <w:pPr>
        <w:pStyle w:val="BodyText"/>
      </w:pPr>
      <w:r>
        <w:t xml:space="preserve">(ผู้แสดงผลงาน) เท้าตก ยกเท้าไม่ได้ สโตรกก ประยุทธ์) อันนี้แข็งแรงทุกตัวเลย ผมว่า</w:t>
      </w:r>
    </w:p>
    <w:p>
      <w:pPr>
        <w:pStyle w:val="BodyText"/>
      </w:pPr>
      <w:r>
        <w:t xml:space="preserve">(จิณจุฑา) ขอบพระคุณท่านนายกมากค่ะ</w:t>
      </w:r>
    </w:p>
    <w:p>
      <w:pPr>
        <w:pStyle w:val="BodyText"/>
      </w:pPr>
      <w:r>
        <w:t xml:space="preserve">(คุณภัทราวรรณ) กราบเรียนท่านพลเอก ประยุทธ์ จันทร์โอชา นายกรัฐมนตรี นายกรัฐมนตรี และผู้มีเกียรติทุกท่าน ในวันนี้ ดิฉันภัทราวรรณ พานิชชา</w:t>
      </w:r>
    </w:p>
    <w:p>
      <w:pPr>
        <w:pStyle w:val="BodyText"/>
      </w:pPr>
      <w:r>
        <w:t xml:space="preserve">(คุณเพลงรบ) สวัสดีครับ ผม เพลงรบ ฐิติกุลดิลก ช่อง ๗ เอชดี วันนี้เรา 2 คน รู้สึกเป็นเกียรติที่ได้เป็นพิธีกรในการดำเนินงานวันนี้ ขอต้อนรับทุกท่านเข้าสู่งานวันคนพิการสากล ประจำปี 2562 ซึ่ง องค์การสหประชาชาติประกาศให้ทุกปีเปเป็นวันคนพิการสากล ให้กลุ่มประเทศสมาชิกทุกประเทศได้ตระหนักถึงความสำคัญของคนพิการ รวมถึงได้จัดกิจกรรมต่าง ๆ ให้คนพิการได้มีส่วนร่วมในสังคมก็จะได้เห็นถึงศักยภาพ ความสามารถ และมีเจตคติที่ดีต่อคนพิการครับ โดยในปี 2562 องค์การสหประชาติได้กำหนดประเด็นหลัก “สร้างการมีส่วนร่วม เสริมความเป็นผู้นำคนพิการ สู่เป้าหมายการพัฒนาที่ยั่งยืน ค.ศ. 2030 Promoting the participation of persons with disabilities and their leadership : taking action on the 2030 Development Agenda</w:t>
      </w:r>
    </w:p>
    <w:p>
      <w:pPr>
        <w:pStyle w:val="BodyText"/>
      </w:pPr>
      <w:r>
        <w:t xml:space="preserve">(คุณเพลงรบ) สำหรับงานในวันนี้ทุกท่านที่อยู่ในห้องนี้ และด้านนอก ก็จะเห็นว่ามีนวัตกรรมเทคโนโลยีเพื่อการเข้าถึงข้อมูลข่าวสาร ซึ่งเป็นแถบตัวอักษรที่ปรากฏขึ้นบนหน้าจอ ซึ่งแถบอักษรนั้นเรียกว่า Realtime ทันต่อเวลาจริง ๆ Realtime Captioning สนับสนุนโดยศูนย์เทคโนโลีอิเล็กทรอนิกส์ เพื่อที่จะให้ทุกคนได้เข้าถึงข้อมูลข่าวสารอย่างเสมอภาคนั่นเอง</w:t>
      </w:r>
    </w:p>
    <w:p>
      <w:pPr>
        <w:pStyle w:val="BodyText"/>
      </w:pPr>
      <w:r>
        <w:t xml:space="preserve">(คุณภัทราวรรณ) ในโอกาสนี้ ขอเรียนเชิญผู้แทนสหประชาชาติจากองค์การสหประชาชาติเนื่องในวันงานคนพิการสากลประจำปี 2562</w:t>
      </w:r>
    </w:p>
    <w:p>
      <w:pPr>
        <w:pStyle w:val="BodyText"/>
      </w:pPr>
      <w:r>
        <w:t xml:space="preserve">[ภาษาต่างประเทศ]</w:t>
      </w:r>
    </w:p>
    <w:p>
      <w:pPr>
        <w:pStyle w:val="BodyText"/>
      </w:pPr>
      <w:r>
        <w:t xml:space="preserve">(Ms. Deirdre Boyd)</w:t>
      </w:r>
    </w:p>
    <w:p>
      <w:pPr>
        <w:pStyle w:val="BodyText"/>
      </w:pPr>
      <w:r>
        <w:t xml:space="preserve">[ภาษาต่างประเทศ] When we secure the rights of people with disabilities, we move closer to achieving the central promise of the 2030 Agenda – to leave no one behind. While we still have much to do, we have seen important progress in building an inclusive world for all. Almost all United Nations Member States have ratified the Convention on the Rights of Persons with Disabilities and I urge those who have not yet done so to ratify it without delay. In June, I launched the United Nations Disability Inclusion Strategy, to raise our standards and performance on disability inclusion, across all areas of our work and around the world. And for the first time, the Security Council adopted its first-ever resolution dedicated to the protection of persons with disabilities in armed conflict. We are determined to lead by example. On this International Day, I reaffirm the commitment of the United Nations to work with people with disabilities to build a sustainable, inclusive and transformative future in which everyone, including women, men, girls and boys with disabilities, can realize their potential. เนื่องในวันคนพิการสากลนี้ กระผมขอให้คำมั่นในปณิธานของสหประชาชาติที่จะร่วมมือกับคนพิการ เพื่อสร้างอนาคตที่ยั่งยืน ที่ทุกคนมีส่วนร่วม และแตกต่างไปจากเดิม เพื่อให้ทุกคน ทั้งผู้หญิง ผู้ชาย เด็กหญิง และเด็กชายที่มีความพิการสามารถบรรลุศักยภาพสูงสุดของพวกเขาได้ Thank you. ขอบคุณค่ะ</w:t>
      </w:r>
    </w:p>
    <w:p>
      <w:pPr>
        <w:pStyle w:val="BodyText"/>
      </w:pPr>
      <w:r>
        <w:t xml:space="preserve">(คุณภัทราวรรณ)</w:t>
      </w:r>
    </w:p>
    <w:p>
      <w:pPr>
        <w:pStyle w:val="BodyText"/>
      </w:pPr>
      <w:r>
        <w:t xml:space="preserve">[ภาษาต่างประเทศ]</w:t>
      </w:r>
    </w:p>
    <w:p>
      <w:pPr>
        <w:pStyle w:val="BodyText"/>
      </w:pPr>
      <w:r>
        <w:t xml:space="preserve">(คุณเพลงรบ) และในโอกาสเดียวกันนี้ ผมขออนุญาตเรียนเชิญ นายสุชาติ โอวาทวรรณสกุล นายกสมาคมสภาคนพิการทุกประเภทแห่งประเทศไทยได้ให้เกียรติอ่านสารวันคนพิการสากล ขออภัยครับ 2562 ในนามของผู้แทนองค์กรด้านคนพิการแห่งประเทศไทยเรียนท่านนายกรัฐมนตรี พลเอก ประยุทธ์ จันทร์โอชา และท่านผู้มีเกียรติทุกท่าน ภายใต้หัวข้อวันคนพิการสากลในปีนี้เขากล่าวถึงสร้างการมีส่วนร่วม เสริมความเป็นผู้นำคนพิการสู่เป้าหมายการพัฒนาที่ยั่งยืนพุทธศักราช 2030 ซึ่งมุ่งเน้นการสร้างความเข้มแข็งให้แก่คนพิการ และบทบาทความเป็นผู้นำของคนพิการ ในการลงมือปฏิบัติตาม “เป้าหมายการพัฒนาที่ยั่งยืน</w:t>
      </w:r>
    </w:p>
    <w:p>
      <w:pPr>
        <w:pStyle w:val="BodyText"/>
      </w:pPr>
      <w:r>
        <w:t xml:space="preserve">(SDG)” อันจะทำให้</w:t>
      </w:r>
      <w:r>
        <w:t xml:space="preserve"> </w:t>
      </w:r>
      <w:r>
        <w:t xml:space="preserve">“</w:t>
      </w:r>
      <w:r>
        <w:t xml:space="preserve">การพัฒนา</w:t>
      </w:r>
      <w:r>
        <w:t xml:space="preserve">”</w:t>
      </w:r>
      <w:r>
        <w:t xml:space="preserve"> </w:t>
      </w:r>
      <w:r>
        <w:t xml:space="preserve">เกิดการมีส่วนร่วม เป็นธรรม ยั่งยืน ไม่ทิ้งใครไว้ข้างหลัง รวมถึงยอมรับว่า ประเด็นคนพิการเป็นประเด็นตัดขวางที่ต้องถูกผนวกรวมอยู่ในการขับเคลื่อนเป้าหมายการพัฒนาที่ยั่งยืนทั้ง 17 เป้าหมาย มิใช่เพียงเป้าหมายใดเป้าหมายหนึ่ง ในปีนี้ ท่านเลขาธิการสหประชาชาติได้เปิดตัว ยุทธศาสตร์การบูรณาการความพิการแห่งสหประชาชาติ</w:t>
      </w:r>
    </w:p>
    <w:p>
      <w:pPr>
        <w:pStyle w:val="BodyText"/>
      </w:pPr>
      <w:r>
        <w:t xml:space="preserve">(United Nations Disability Inclusion Strategy: UNDIS) ซึ่งเป็นรากฐานให้หน่วยงานต่าง ๆ ของสหประชาชาติและภาคีเครือข่าย ร่วมมือ ผนวกร่วม บูรณาการประเด็นความพิการเข้ากับระบบ และแนวทางการสร้างของตนทั้งหมด ดังนั้นเพื่อให้คนพิการสามารถมีส่วนร่วมในสังคมอย่างเต็มที่และมีประสิทธิภาพ บนพื้นฐาน ที่เท่าเทียมกับบุคคลอื่น ตามหลักการของอนุสัญญาว่าด้วยสิทธิคนพิการ และยุทธศาสตร์สมาคมสภาคนพิการทุกประเภทแห่งประเทศไทย ฉบับที่ 1 พ.ศ. 2560-2564 สภาคนพิการฯ จึงได้ร่วมกับมูลนิธิสถาบันวิจัยเพื่อการพัฒนาคุณภาพชีวิตคนพิการ ประเทศไทย และภาคีเครือข่าย พัฒนา</w:t>
      </w:r>
      <w:r>
        <w:t xml:space="preserve"> </w:t>
      </w:r>
      <w:r>
        <w:t xml:space="preserve">“</w:t>
      </w:r>
      <w:r>
        <w:t xml:space="preserve">โครงการเสริมสร้างศักยภาพผู้นำการเปลี่ยนแปลงเพื่อขับเคลื่อนการพัฒนาคุณภาพชีวิตคนพิการ</w:t>
      </w:r>
      <w:r>
        <w:t xml:space="preserve">”</w:t>
      </w:r>
      <w:r>
        <w:t xml:space="preserve"> </w:t>
      </w:r>
      <w:r>
        <w:t xml:space="preserve">ซึ่งจะถูกผลักดันต่อยอดเป็นสถาบัน เพื่อให้มีการทำงานต่อเนื่องในการเสริมศักยภาพแกนนำคนพิการให้เป็นผู้นำเปลี่ยนแปลง</w:t>
      </w:r>
    </w:p>
    <w:p>
      <w:pPr>
        <w:pStyle w:val="BodyText"/>
      </w:pPr>
      <w:r>
        <w:t xml:space="preserve">(Change Agent) ทั้งในระดับท้องถิ่นและในระดับนโยบาย ไปจนถึงเพื่อสร้างเครือข่ายผู้นำการเปลี่ยนแปลงการพัฒนาคุณภาพชีวิตคนพิการ ในโอกาสวันคนพิการสากลปีนี้ สภาคนพิการทุกประเภทแห่งประเทศไทยในฐานะองค์การขับเคลื่อนงานเชิงนโยบายด้านคนพิการระดับชาติ ขอให้เราทุกคนยืนหยัดมุ่งมั่นว่า เราจะร่วมกันเสริมสร้างความเข้มแข็งและพัฒนาศักยภาพให้แก่ผู้นำคนพิการทั่วประเทศ เพื่อให้พวกเขาเหล่านั้นสามารถเป็นหุ้นส่วน เคียงบ่าเคียงไหล่</w:t>
      </w:r>
      <w:r>
        <w:t xml:space="preserve"> </w:t>
      </w:r>
      <w:r>
        <w:t xml:space="preserve">“</w:t>
      </w:r>
      <w:r>
        <w:t xml:space="preserve">ร่วมคิด ร่วมทำ ร่วมรับผิดชอบ</w:t>
      </w:r>
      <w:r>
        <w:t xml:space="preserve">”</w:t>
      </w:r>
      <w:r>
        <w:t xml:space="preserve"> </w:t>
      </w:r>
      <w:r>
        <w:t xml:space="preserve">กับภาครัฐ ภาคเอกชน และภาคประชาสังคมอื่น อย่างมีศักดิ์ศรีและเท่าเทียม ในการส่งเสริมและพัฒนาคุณภาพชีวิตคนพิการ ทำสิทธิตามกฎหมายให้เป็นจริง ตลอดจนลงมือปฏิบัติตามเป้าหมายการพัฒนาที่ยั่งยืนต่อไป ขอบคุณครับ</w:t>
      </w:r>
      <w:r>
        <w:t xml:space="preserve"> </w:t>
      </w:r>
      <w:r>
        <w:t xml:space="preserve">คนพิการ และบทบาทความเป็นผู้นำของคนพิการ</w:t>
      </w:r>
    </w:p>
    <w:p>
      <w:pPr>
        <w:pStyle w:val="BodyText"/>
      </w:pPr>
      <w:r>
        <w:t xml:space="preserve">(คุณภัทราวรรณ) ขอขอบพระคุณครับ นายสุชาติ โอวาทวรรณสกุล ที่ให้เกียรติร่วมอ่านสาสน์วันคนพิการสากลแห่งประเทศไทย ประจำปี 2562</w:t>
      </w:r>
    </w:p>
    <w:p>
      <w:pPr>
        <w:pStyle w:val="BodyText"/>
      </w:pPr>
      <w:r>
        <w:t xml:space="preserve">(คุณเพลงรบ) และในลำดับถัดไปเป็นห้วงเวลาที่สำคัญสำหรับจัดงานวันคนพิการสากลในวันนี้นะครับ ผมขอเรียนเชิญท่าน นายจุติ ไกรฤกษ์กระทรวงการพัฒนาสังคมและความมั่นคงของมนุษย์ต่อท่านประธานในพิธี ขอเรียนเชิญครับ</w:t>
      </w:r>
    </w:p>
    <w:p>
      <w:pPr>
        <w:pStyle w:val="BodyText"/>
      </w:pPr>
      <w:r>
        <w:t xml:space="preserve">[เสียงปรบมือ]</w:t>
      </w:r>
    </w:p>
    <w:p>
      <w:pPr>
        <w:pStyle w:val="BodyText"/>
      </w:pPr>
      <w:r>
        <w:t xml:space="preserve">(คุณจุติ) กราบเรียน พลเอก ประยุทธ์ จันทร์โอชา นายกรัฐมนตรี ในนามของกระทรวงการพัฒนาสังคมและความมั่นคงของมนุษย์ โดยกรมส่งเสริมและพัฒนาคุณภาพชีวิตคนพิการ สมาคมสภาคนพิการทุกประเภทแห่งประเทศไทย และคนพิการทั่วประเทศ ขอกราบขอบพระคุณ พลเอก ประยุทธ์ จันทร์โอชา นายกรัฐมนตรี เป็นอย่างสูงที่ได้กรุณาให้เกียรติเป็นประธานในงานวันคนพิการสากล ประจำปี ๒๕๖๒ ในวันนี้ สืบเนื่องจากองค์การสหประชาชาติได้ประกาศให้วันที่ ๓ ธันวาคมของทุกปี เป็นวันคนพิการสากล เพื่อเป็นการรำลึกถึงวันที่สมัชชาใหญ่แห่งองค์การสหประชาชาติ ได้รับรองแผนปฏิบัติการโลกว่าด้วยเรื่องคนพิการ และเชิญชวนให้ประเทศสมาชิก ร่วมกันจัดกิจกรรมต่าง ๆ เพื่อให้คนพิการได้มีส่วนร่วมในกิจกรรมทางสังคม มีโอกาสได้แสดงศักยภาพให้สังคมประจักษ์ ซึ่งทำให้สังคมเกิดเจตคติเชิงสร้างสรรค์ต่อคนพิการและความพิการ ให้การยอมรับคนพิการในฐานะที่เป็นทรัพยากรที่มีคุณค่าของสังคม ปัจจุบัน ประเทศไทยมีคนพิการที่ได้รับการออกบัตรประจำตัวคนพิการมีจำนวน ๒,๐๐๖,๗๗๕ คน คิดเป็นร้อยละ ๓ ของประชากรทั่วประเทศ โดยแบ่งออกเป็น เพศชาย จำนวน ๑,๐๔๗,๖๔๒ คน และเพศหญิง ๙๕๙,๑๓๓ คน และข้อมูลพบว่าคนพิการที่มีอายุมากว่า ๖๐ ปีหรือคนพิการสูงอายุ มีจำนวนถึง ๑,๐๘๓,๘๔๘ คน หรือร้อยละ ๕๔ ของจำนวนคนพิการทั้งหมด ซึ่งสอดคล้องกับสถานการณ์ปัจจุบันที่ระบุว่าในอีก ๑๕ ปีข้างหน้า สังคมไทยจะเป็นสังคมผู้สูงอายุโดยสมบูรณ์ โดยพิจารณาจากจำนวนประชากรที่มีอายุ ๖๐ ปีขึ้จากสถิติของผู้สูงอายุที่เพิ่มมากขึ้น พบแนวโน้มว่าจะมีความเสี่ยงที่จะมีความพิการร่วมด้วย ดังนั้นประเทศไทยจะต้องมีการเตรียมความพร้อม เพื่อรองรับการดูแลคนพิการที่จะเพิ่มสูงขึ้น กระทรวงการพัฒนาสังคมและความมั่นคงของมนุษย์ โดยกรมส่งเสริมและพัฒนาคุณภาพชีวิตคนพิการ ให้ความสำคัญกับการส่งเสริมและพัฒนาคุณภาพชีวิตคนพิการ เพื่อลดความเหลื่อมล้ำของสังคม ส่งเสริมให้เกิดสภาพแวดล้อมที่เหมาะสม การเข้าถึงและการใช้ประโยชน์ได้จากข้อมูลข่าวสาร และเทคโนโลยีสารสนเทศสำหรับคนพิการ การพัฒนาศักยภาพคนพิการ การคุ้มครอง การส่งเสริมสิทธิ และจัดสวัสดิการด้านต่าง ๆ อย่างเสมอภาค เท่าเทียม และทั่วถึง ในปี ๒๕๖๒ กระทรวงฯ ได้มีการจัดเวทีสมัชชาเครือข่ายคนพิการระดับชาติ เพื่อรับฟังความคิดเห็นจากหลายภาคส่วน ทำให้เกิดผลอย่างเป็นรูปธรรม ในช่วงระหว่างปี ๒๕๖๓ – ๒๕๖๔ ซึ่งมีประเด็น ข้อมติสมัชชาฯ ในการขับเคลื่อนดังนี้ ๑) การเข้าถึงสิทธิ สวัสดิการและใช้ประโยชน์จากสิ่งอำนวยความสะดวกสำหรับคนพิการ ๒) การพัฒนาและเชื่อมโยงระบบฐานข้อมูลด้านคนพิการ ๓) การพัฒนามาตรการคุ้มครองแรงงานคนพิการและการส่งเสริมการทำงานและอาชีพอิสระสำหรับคนพิการ ๔) การยกระดับบทบาทหน้าที่ศูนย์บริการคนพิการระดับจังหวัดและทั่วไป ๕) การสร้างเจตคติที่ดีของสังคมที่มีต่อคนพิการ สำหรับการจัดงานวันคนพิการสากล ประจำปี ๒๕๖๒ กำหนดจัดขึ้น ในวันอังคารที่ ๓ ธันวาคม ๒๕๖๒ ณ ตึกสันติไมตรี ทำเนียบรัฐบาล โดยกิจกรรมภายในงานประกอบด้วย การอ่านสาส์น ตัวแทนองค์กรสหประชาชาติ และนายกสมาคมสภาคนพิการแห่งประเทศไทย พิธีมอบโล่ประกาศเกียรติคุณดีเด่น แก่คนพิการต้นแบบ หน่วยงาน องค์กรที่สนับสนุนงานด้านคนพิการ นิทรรศการแสดงผลงานด้านการส่งเสริมและพัฒนาภาพชีวิตคนพิการ ผู้เข้าร่วมงานประกอบด้วย ผู้แทนคนพิการ ครอบครัว ผู้ดูแลคนพิการ องค์กรด้านคนพิการ อาสาสมัคร สถาบันการศึกษา เครือข่ายหน่วยงานภาครัฐ และภาคเอกชนที่เกี่ยวข้อง รวมทั้งประชาชนทั่วไป จำนวนประมาณ ๑,๐๐๐ คน บัดนี้ ได้เวลาอันสมควรแล้ว กระผมขอกราบเรียนเชิญ ฯพณฯ นายกรัฐมนตรี ให้เกียรติกรุณามอบโล่ประกาศเกียรติคุณแก่คนพิการต้นแบบ องค์กรที่สนับสนุนงานด้านคนพิการดีเยี่ยม และสถานที่ดีเด่นด้านการจัดสิ่งอำนวยความสะดวกสำหรับคนพิการ ตามลำดับ และขอกล่าวเปิดงาน วันคนพิการสากลประจำปี 2562 ขอบกราบขอบพระคุณครับ</w:t>
      </w:r>
    </w:p>
    <w:p>
      <w:pPr>
        <w:pStyle w:val="BodyText"/>
      </w:pPr>
      <w:r>
        <w:t xml:space="preserve">[เสียงปรบมือ]</w:t>
      </w:r>
    </w:p>
    <w:p>
      <w:pPr>
        <w:pStyle w:val="BodyText"/>
      </w:pPr>
      <w:r>
        <w:t xml:space="preserve">(คุณเพลงรบ) และในโอกาสเดียวกันนนี้ ท่านนายกรัฐมนตรีจะได้กรุณามอบโล่รางวัล วันคนพิการสากลประเภทองค์กรคนพิการต้นแบบเป็นประเภทแรกเลยนะครับ ท่านที่ 1 . นางสาวแก้วกุล ตันติพิสิฐกุล ผู้พิการทางการได้ยินครับ</w:t>
      </w:r>
    </w:p>
    <w:p>
      <w:pPr>
        <w:pStyle w:val="BodyText"/>
      </w:pPr>
      <w:r>
        <w:t xml:space="preserve">(คุณภัทราวรรณ) ลำดับต่อไป นายดำเกิง มุ่งธัญญา ผู้พิการทางการเห็น</w:t>
      </w:r>
    </w:p>
    <w:p>
      <w:pPr>
        <w:pStyle w:val="BodyText"/>
      </w:pPr>
      <w:r>
        <w:t xml:space="preserve">(คุณเพลงรบ) ลำดับที่ 3 นางสาวมยุรี ศิริวัฒน์ ผู้บกพร่องทางจิตแห่งประเทศไทยครับ</w:t>
      </w:r>
    </w:p>
    <w:p>
      <w:pPr>
        <w:pStyle w:val="BodyText"/>
      </w:pPr>
      <w:r>
        <w:t xml:space="preserve">(คุณภัทราวรรณ) ลำดับที่ 4 นายรัตนโชติ ศักดารักษ์ คนพิการทางการเคลื่อนไหวค่ะ</w:t>
      </w:r>
    </w:p>
    <w:p>
      <w:pPr>
        <w:pStyle w:val="BodyText"/>
      </w:pPr>
      <w:r>
        <w:t xml:space="preserve">(คุณเพลงรบ) ลำดับที่ 5 นายรินชาติ โอวาทวรรณสกุล คนพิการทางสติปัญญาครับ</w:t>
      </w:r>
    </w:p>
    <w:p>
      <w:pPr>
        <w:pStyle w:val="BodyText"/>
      </w:pPr>
      <w:r>
        <w:t xml:space="preserve">(คุณภัทราวรรณ) ลำดับที่ 6 นางสาวสุภาวรรณ สุภาพ คนพิการทางสติปัญญา</w:t>
      </w:r>
    </w:p>
    <w:p>
      <w:pPr>
        <w:pStyle w:val="BodyText"/>
      </w:pPr>
      <w:r>
        <w:t xml:space="preserve">(คุณเพลงรบ) ลำดับที่ 7 นางสาวหทัยชนก รุ่งรังษี บกพร่องทางการเรียนรู้</w:t>
      </w:r>
    </w:p>
    <w:p>
      <w:pPr>
        <w:pStyle w:val="BodyText"/>
      </w:pPr>
      <w:r>
        <w:t xml:space="preserve">(คุณภัทราวรรณ) ลำดับที่ 8 นายอภิชาติ ประกอบมหากุล ประเภทคนพิการต้นแบบ</w:t>
      </w:r>
    </w:p>
    <w:p>
      <w:pPr>
        <w:pStyle w:val="BodyText"/>
      </w:pPr>
      <w:r>
        <w:t xml:space="preserve">(คุณเพลงรบ) ลำดับที่ 9 นายณัฐพล พลอยระย้า คนพิการทางการได้ยิน</w:t>
      </w:r>
    </w:p>
    <w:p>
      <w:pPr>
        <w:pStyle w:val="BodyText"/>
      </w:pPr>
      <w:r>
        <w:t xml:space="preserve">(คุณภัทราวรรณ) ลำดับที่ 10 นายธภัทร ลือชา คนพิการทางการเห็นค่ะ</w:t>
      </w:r>
    </w:p>
    <w:p>
      <w:pPr>
        <w:pStyle w:val="BodyText"/>
      </w:pPr>
      <w:r>
        <w:t xml:space="preserve">(คุณภัทราวรรณ) ลำดับที่ 11 นางคนึงนิจ ปภาคีรี ผู้พิการทางการได้ยินครับ</w:t>
      </w:r>
    </w:p>
    <w:p>
      <w:pPr>
        <w:pStyle w:val="BodyText"/>
      </w:pPr>
      <w:r>
        <w:t xml:space="preserve">(คุณภัทราวรรณ) ลำดับที่ 12 นางสาวตุ๋ย โสวาปี คนพิการทางการเคลื่อนไหวค่ะ</w:t>
      </w:r>
    </w:p>
    <w:p>
      <w:pPr>
        <w:pStyle w:val="BodyText"/>
      </w:pPr>
      <w:r>
        <w:t xml:space="preserve">(คุณเพลงรบ) ลำดับที่ 13 นายบดินทร์ เจริญดี คนพิการทางการเห็นครับ</w:t>
      </w:r>
    </w:p>
    <w:p>
      <w:pPr>
        <w:pStyle w:val="BodyText"/>
      </w:pPr>
      <w:r>
        <w:t xml:space="preserve">(คุณภัทราวรรณ) ลำดับที่ 14 ค่ะ นายกิตติรัตน์ คนพิการทางสติปัญญาค่ะ</w:t>
      </w:r>
    </w:p>
    <w:p>
      <w:pPr>
        <w:pStyle w:val="BodyText"/>
      </w:pPr>
      <w:r>
        <w:t xml:space="preserve">(คุณเพลงรบ) ลำดับที่15 นางสาวประไพ สุกแก้วณรงค์ ประเภทองค์กรที่สนับสนุนงานคนพิการ ที่สนับสนุนงานคนพิการดีเยี่ยม บริษัท เซ็นทรัล เรสตอรองส์ กรุ๊ป จำกัด และบริษัท เซ็นทรัลหัวหินบีชรีสอร์ท จำกัด</w:t>
      </w:r>
    </w:p>
    <w:p>
      <w:pPr>
        <w:pStyle w:val="BodyText"/>
      </w:pPr>
      <w:r>
        <w:t xml:space="preserve">(คุณเพลงรบ) บริษัท ทรู คอร์ปอเรชั่น จำกัด</w:t>
      </w:r>
    </w:p>
    <w:p>
      <w:pPr>
        <w:pStyle w:val="BodyText"/>
      </w:pPr>
      <w:r>
        <w:t xml:space="preserve">(มหาชน) และบริษัทเครือ ลำดับต่อไปบริษัท ฟอร์ด มอเตอร์ คัมปะนี</w:t>
      </w:r>
    </w:p>
    <w:p>
      <w:pPr>
        <w:pStyle w:val="BodyText"/>
      </w:pPr>
      <w:r>
        <w:t xml:space="preserve">(ประเทศไทย) จำกัด บริษัท เวสเทิร์น ดิจิตอล</w:t>
      </w:r>
    </w:p>
    <w:p>
      <w:pPr>
        <w:pStyle w:val="BodyText"/>
      </w:pPr>
      <w:r>
        <w:t xml:space="preserve">(ประเทศไทย) จำกัด</w:t>
      </w:r>
      <w:r>
        <w:t xml:space="preserve"> </w:t>
      </w:r>
      <w:r>
        <w:t xml:space="preserve">บริษัท ศรีไทยซุปเปอร์แวร์ จำกัด</w:t>
      </w:r>
    </w:p>
    <w:p>
      <w:pPr>
        <w:pStyle w:val="BodyText"/>
      </w:pPr>
      <w:r>
        <w:t xml:space="preserve">(มหาชน) บริษัท เอ็น เวนเชอร์ส จำกัด</w:t>
      </w:r>
    </w:p>
    <w:p>
      <w:pPr>
        <w:pStyle w:val="BodyText"/>
      </w:pPr>
      <w:r>
        <w:t xml:space="preserve">(โรงแรมนูโว ซิตี้) บริษัท ฮานา เซมิคอนดักเตอร์</w:t>
      </w:r>
    </w:p>
    <w:p>
      <w:pPr>
        <w:pStyle w:val="BodyText"/>
      </w:pPr>
      <w:r>
        <w:t xml:space="preserve">(อยุธยา) จำกัดค่ะ และสถานที่ด้านการจัดสิ่งอำนวยความสะดวกสำหรับคนพิการดีเยี่ยม บริษัท โตโยต้าแก่นนคร</w:t>
      </w:r>
    </w:p>
    <w:p>
      <w:pPr>
        <w:pStyle w:val="BodyText"/>
      </w:pPr>
      <w:r>
        <w:t xml:space="preserve">(คุณภัทราวรรณ) และลำดับถัดไปขอกราบเรียนเชิญท่านนายกรัฐมนตรีให้เกียรติเป็นประธานในพิธีเปิดงานวันคนพิการสากลประจำปี 2562 ค่ะ</w:t>
      </w:r>
    </w:p>
    <w:p>
      <w:pPr>
        <w:pStyle w:val="BodyText"/>
      </w:pPr>
      <w:r>
        <w:t xml:space="preserve">(พลเอก ประยุทธ์)</w:t>
      </w:r>
    </w:p>
    <w:p>
      <w:pPr>
        <w:pStyle w:val="BodyText"/>
      </w:pPr>
      <w:r>
        <w:t xml:space="preserve">(พลเอก ประยุทธ์์) ผู้แทนสหประชาชาติ ผู้บริหารกระทรวงการพัฒนาสังคมและความมั่นคงของมนุษย์ นายกสมาคมสภาคนพิการทุกประเภทแห่งประเทศไทย หัวหน้าส่วนราชการ ผู้บริหารองค์กรเอกชน ผู้นำองค์กรด้านคนพิการ พี่น้องคนพิการ และท่านผู้มีเกียรติทุกท่าน วันนี้เมื่อเช้าก็มีโอกาสได้พบกันอีกครั้งหนึ่งแล้ว ก่อนที่จะเข้าประชุมใน ครม. ซึ่งก็ได้มีการพูดคุยกันหลายเรื่องด้วยกัน แล้วก็โดยเฉพาะอย่างยิ่งการดูแลประชาคนไทยมากที่สุดในช่วงเวลาที่เรายังสามารถทำได้ ก่อนอื่นผมขอแสดงความยินดี รู้สึกเป็นเกียรติที่ได้เป็นประธานในวันคนพิการสากลประจำปี 2562 วันนี้ ขอบคุณท่านเลขาธิการ ท่านผู้แทนของสำนักงานองค์กรสหประชาชาติ ที่ได้มีสาสน์จากเลขาธิการมาในวันนี้ ทุกอย่างตรงกับที่รัฐบาลมีนโยบายในการทำงานทั้งสิ้น ไม่ว่าจะในเรื่องของที่เราจะต้อง stronger together ไปสู่ความมั่นคง มั่งคั่ง และยั่งยืน ซึ่งรวมความหมายไปถึงทุกคนที่อยู่ในโลกใบนี้ ไม่ว่าจะเป็นคนปกติ คนพิการ หรือผู้ด้อยโอกาส ผู้สูงวัย เด็กเล็ก ต่าง ๆ เหล่านี้ของรัฐบาลทั้งสิ้น เราก็บรรจุอยู่ในยุทธศาสตร์ชาติ ของเรา 20 ปี ต้องเดินหน้าไปตามลำดับตามลำดับ เราไม่ทิ้งใครไว้แต่เพียงลำพัง เฉพาะเราคนเดียว ประเทศเดียวก็ไม่ได้ เพราะอย่างที่ทราบแล้ว ข้อมูลนั้นเรามีคนพิการทุกประเภทอยู่จำนวน 2 ล้านเศษ ซึ่งเราก็ต้องระมัดระวังว่าจะทำอย่างไรที่จะแก้ปัญหานี้ได้ในอนาคต ในเรื่องสาธารณสุข ในเรื่องพ่อ แม่ หรืออะไรต่าง ๆ เรื่องการดูแล แม่ ในช่วงการตั้งครรภ์ หรือการตั้งครรภ์แล้ว การคลอดบุตรหรืออะไรต่าง ๆ เหล่านี้เกี่ยวข้องทั้งสิ้น หลายคนก็โดยกำเนิด หลายคนก็จากอุบัติเหตุ ถือเป็นสถิติที่สูงมากพอสมควร และรัฐบาลจำเป็นต้องแก้ปัญหาทั้งหมดเหล่านี้ภายใต้การขับเคลื่นอของรัฐบาลและความรับผิดชอบหลักของกระทรวงการพัฒนาสังคมและความมั่นคงของมนุษย์ และหน่วยอื่น ๆ ที่เกี่ยวข้องอีกหลายหน่วยงานด้วยกัน เพราะฉะนั้นรัฐบาลให้ความสำคัญในเรื่องของสิทธิ โอกาส การสร้างความเข้มแข็งอย่างที่กล่าวเมื่อสักครู่ของท่านเลขาธิการสหประชาชาติเมื่อสักครู่นี้ ประเด็นหลัก 2562 มีส่วนร่วมในสังคมของเรา ด้วยความมีศักดิ์ศรี ความภาคภูมิใจ ไม่ให้ทุกคนมองเราด้วยสายตาแบบสงสาร ไม่ใช่ ต้องให้เขาทึ่งในศํกยภาพของเราให้ได้ เราไม่ได้มีอะไรที่น้อยหน้าไปกว่าคนอื่น ที่ไม่เหมือนเขา แต่เราเปรียบเทียบดูว่าเราทำดีมากกว่าคนอื่นเขาหรือไม่ สิ่งต่าง ๆ เหล่านี้เป็นสิ่งที่นายกฯ คิดอยู่เสมอมา เพราะว่าเราเป็นนนายกฯ ของคนทั้งประเทศ เพราะฉะนั้นผมต้องดูแลคนทุกกลุ่มทุกฝ่าย เราจะดูแลอย่างไร เพราะฉะนั้นเราก็มีขั้นมีตอนในการดำเนินการ วันนี้เราก็พยายามอย่างยิ่งยวดในการที่จะดูแลผู้พิการ ทั้งวันนี้และอนาคตจะทำอย่างไร จะดูแลเขาอย่างไร วันนี้ผู้ที่อยู่ในเกณฑ์ผู้สูงอายุก็มีมากขึ้น เขาช่วยเหลือตนเองได้หรือไม่ เด็กต่าง ๆ ที่เข้ามา การเข้ารับการศึกษาเรียนรู้มากน้อยเพียงใด ตั้งแต่ประถม มัธยม ก็มากขึ้นเรื่อย ๆ แต่อย่างไรก็ตามเราหยุดยั้งพวกนี้ไม่ได้ตราบใดที่ยังมีคนพิการแต่ไม่ใช่ด้วยความสงสาร ด้วยความที่มองความเท่าเทียมของเขา ด้วยความมีศักดิ์ศรีความเป็นมนุษย์เท่าเทียมกัน ุกห้องนี้ทั้งหมด และทุกคน 2562 นั้น ก็สอดคล้องไปกับเรื่องของ SDG 2030 ด้วย เพราะฉะนั้นเราก็ต้องขับเคลื่อนตรงนี้ซึ่งเป็น 1 ใน 17 เป้าประสงค์์ของสหประชาชาติด้วย หลายอย่างเป็นหลักการที่เราต้องมาขับเคลื่อน ทุกอย่างให้สอดคล้องและรัฐบาลก็ยืนยันว่าเราจะต้องทำทุกอย่างให้สอดคล้องกับหลักการหรือในเรื่องของประเด็นหลักต่าง ๆ ที่เกี่ยวข้องทั้งหมดเพื่อจะมุ่งสู่เป้าหมายผู้นำคนพิการ การเป็นผู้นำในปี 2563 เรามีโอกาส 20 ปี อันนี้ก็ในเรื่องของการสร้างโอกาส สร้างความเสมอภาค สร้างความเท่าเทียมทำให้สังคมไทยได้เป็นสังคมแห่งโอกาสที่ทุกคนเข้าถึง อนุสัญญาว่าด้วยสิทธิคนพิการ ซึ่งเป็นสนธิสัญญาที่ส่งเสริมพิทักษ์สิทธิให้คนพิการ มีในสิทธิเสรีภาพและศักดิ์ศรีทัดเทียมกับบุคคลทั่วไป แล้วก็เป็นสนธิสัญญาด้านสิทธินมุษยชนฉบับแรกในศตวรรษที่ 20 อีกด้วย ในเรื่องนี้ผมได้มอบหมายให้กระทรวงการพัฒนาสังคม และความมั่นคงของมนุษย์ และหน่วยงานอื่น ๆ พยายามที่จะขับเคลื่อนนโยบายในการพัฒนาคุณภาพชีวิตของคนพิการ ทั้งนี้เพื่อให้คนพิการนั้นเข้าถึงสิทธิได้จริง ดำรงชีวิตเป็นอิสระ ร่วมกันอย่างเป็นสุข ให้สังคมอยู่เย็นเป็นสุขร่วมกันอย่างยั่งยืน เราต้องเน้นการมีส่วนร่วมของภาครัฐและภาคเอกชนภาคประชาสังคมต่าง ๆ ก็ช่วยกันมาดูแล อย่างเช่น วันนี้ก็มีหลายภาคเอกชนที่เข้ามาดูแลตรงนี้ รัฐบาลเข้ามาอำนวยความสะดวกให้สิทธิประโยชน์ต่าง ๆ ที่จะทำให้ทุกคนมีส่วนร่วมให้มากยิ่งขึ้น เพราะฉะนั้นผมก็คาดหวังว่าเราสามารถที่จะทำทุกอย่างให้เป็นไปตามความตั้งใจของเราให้เร็วที่สุด เน้นการมีส่วนร่วม ยกระดับคนพิการให้อยู่ร่วมกันอย่างมีความสุขแล้วก็สามารถช่วยเหลือตนเองได้ เพราะบางครั้งพ่อแม่ก็มีปัญหาในการดูแลอยู่เหมือนกัน เราจะทำอย่างไรให้เขาเข้มแข็งขึ้นมาได้ ก็เห็นความเพียรพยายามของกรม กระทรวงต่าง ๆ ในการทำงาน อธิบดีก็รายงานให้ผมทราบอยู่แล้ว ในการขับเคลื่อน เราให้ความสำคัญกับการให้แนวคิด แล้วก็ขับเคลื่อนแนวคิดที่มุ่งให้ทุกคนมีความเท่าเทียมมีการพัฒนาเรียนรู้ในเรื่องเทคโนโลยีต่าง ๆ ในทางด้านนี้ หลายคนอาจจะมองไม่เห็น ไม่ใช่เขาทำไม่ได้ เขาจะทำอะไรได้ เขาทำได้ครับ ผมคิดว่าหลาย ๆ คนที่มีชื่อเสียงในโลกใบนี้ บางคนก็พิการเหมือนกัน นักพูด นักคิด นักปฏิบัติอะไรต่าง ๆ ที่มีช่ื่อเสียงบางคนก็พิการ กล้ามเนื้ออ่อนแรง ก็มีการใช้เทคโนโลยีเข้ามาเสริมในการต่าง ๆ เหมือนที่ผมดูเมื่อสักครู่นี้ข้างนอก เพื่อให้ลดปัญหาต่าง ๆ ด้านสิงแวดล้อม ข้อมูลข่าวสาร ด้านกฎระเบียบทัศนคติของคนในสังคม เราจะต้อง เขาเรียกอะไร ต้องมีจิตสาธารณะ ต้องเอื้อเฟื้อเผื่อแผ่ ต้องให้ความเห็นอกเห็นใจเขา เพราะฉะนั้นในสิ่งเหล่านี้เป็นสิ่งที่ต้องสร้างแรงกระตุ้นทั้ง 2 ทาง เพื่อให้คนพิการเชื่อมั่นในศักยภาพ และความสามารถของตนเอง แล้วก็พวกเราภาคเอกชนด้วย ขณะเดียวกันเราก็กระตุ้นคนพิการไปแล้ว เราก็ต้องกระตุ้นสังคมให้ดูแลคนพิการไปด้วย เพื่อจะได้ขับเคลื่อนไปของสมัชชาเครือข่ายคนพิการระดับชาติ การเข้าถึงสิทธิสวัสดิการ วันนี้รัฐบาลกำลังที่จะพิจารณาในเรื่องหารายได้อะไรเพิ่มขึ้น อีกหลายอย่างที่เรายังขาดอยู่เป็นจำนวนมาก เพราะฉะนั้นประเทศไทย การเปลี่ยนแปลงประเทศของเราไปสู่การเป็นประเทศที่มีรายได้สูง เพราะฉะนั้นก่อนจะไปถึงตรงนั้นได้ เราต้องพัฒนาคนทุกกลุ่ม ทุกฝ่าย ทุกระดับให้มีรายได้สูงขึ้น รายได้ประเทศมากขึ้นให้เข้าถึงโอกาสที่ผมกล่าวเมื่อสักครู่ การใช้สิ่งอำนวยความสะดวกก็เช่นกัน รัฐบาลก็ตั้งแต่เข้ามา 5 ปี เขาพยายามเต็มที่ในการที่จะดูแลให้เข้าถึงโครงสร้างพื้นฐานต่าง ๆ ไม่ว่ารถไฟ รถไฟฟ้าต่าง ๆ สิ่งอำนวยความสะดวกต่าง ๆ ก็ไม่สะดวกสำหรับคนพิการ ทางลาดทางอะไรต่าง ๆ เหล่านี้ เพราะฉะนั้นสิ่งต่าง ๆต้องช่วยกันบางทีรัฐบาลก็ดูไม่ทั่วถึง ดังนั้นก็ฝากในทุกพื้นที่ช่วยกันดูด้วย ถ้าทุกคนช่วยเสียสละทรัพย์บ้างช่วยกันทำ ช่วยกันตรงนี้ก็จะได้เร็วขึ้น ไปทำในส่วนที่เป็นขนาดใหญ่ขึ้นอะไรขึ้นในอนาคต เพื่อคนพิการ สิ่งสำคัญที่ผมเป็นห่วงอีกอันก็คือเรื่องการคุ้มครองแรงงานคนพิการ เมื่อเช้าผมได้สั่งการในที่ประชุม ครม. แรงงาน การจัดหางานให้ผู้สูงวัย การจัดหางานให้คนพิการ รัฐบาลก็ให้สิทธิประโยชน์การลดภาษีต่าง ๆ เป็นมาตรการทางภาษี หามาตรการการเมืองสมัยใหม่ ให้ทุกคนได้เข้าถึง สามารถประกอบอาชีพ มีงานทำ อาชีพอิสระ บางทีก็ทำงานที่บ้าน ก็ได้เมื่อสักครู่ก็เห็นมีงานปักผ้าข้างนอกผมว่าไม่ใช่ง่าย แค่เมื่อกี้ผมไปร้อยเข็มสนเข็ม ก็ยากพอสมควร ลองหลับตาสน ก็ทำได้ แต่ต้องเห็นถึงว่า เขาไม่เคยเห็นอย่างผมเห็นมาก่อน บางคนไม่เคยเห็นมาเลย แล้วก็ต้องมาฝึกต้องใช้เวลามากพอสมควร อันนั้นคือความเพียรพยายาม ซึ่งผมคิดว่าเขามีมากกว่าเราไปถึงจุดเหล่านี้ได้ มีการปักผ้า มีการวาดรูป ทั้ง ๆ ที่เขามองไม่เห็น อันนี้เป็นทักษะของเขาอยู่แล้ว ทำอย่างไรเราจะส่งเสริมทักษะของคนเหล่านี้ให้ได้ รัฐบาลมุ่งหวังที่จะพัฒนาคนทุกคนให้ได้ ไม่ว่าจะเป็นคนปกติ คนพิการ แต่เราจะต้องหาเป้าหมายเราให้เจอว่าเราจะเดินหน้าอย่างไร เป็นขั้นเป็นตอนอย่างไร 2 อย่าง 3 อย่างโดยจัดความเร่งด่วน บางอย่างต้องทำคู่ขนาน บางอย่างต้องทำเร็วที่สุด วันนี้เพื่อให้สอดคล้องกับงบประมาณที่เรามีอยู่กลไกของรัฐบาลที่มีอยู่ อย่างไรก็ตามวันนี้สิ่งที่ผมขอไว้ก็คือความร่วมมือในทุกมิติ โดยเฉพาะอย่างยิ่งในเรื่องคนพิการในเรื่องของประชารัฐ ความร่วมมือที่เรียกว่าประชารัฐ อันนี้ไม่ได้เกี่ยวกับการเมือง อันนี้มานานแล้วของภาครัฐ ภาคเอกชน ภาคธุรกิจ ภาคประชาสังคม หรือทุกคนที่เป็นกลไกในสังคมทุกวันนี้เราต้องช่วยกันดูแลคนพิการ ผู้สูงอายุ เราจะเข้าสู่การเป็นสังคมผู้สูงอายุภายในไม่กี่ปีข้างหน้า เราต้องเปลี่ยนแปลง เราจะต้องถูก disruption โดยดิจิทัลต่าง ๆ เข้ามาเยอะแยะไปหมด วันหน้าโลกเราจะเปลี่ยนแปลงไปแล้ว เพราะฉะนั้นต้องเตรียมคนพิการให้สามารถก้าวสู่สังคมในอนาคตได้ด้วยเพราะฉะนั้นวันนี้ผมก็ให้ความสำคัญในเรื่องนั้นวันนี้ก็ได้เห็นถึงความตั้งใจของทุกคนที่มานั่งอยู่ในห้องนี้ ทางบ้าน ข้างนอกด้วย ผมเห็นทุกคนมีแววตามที่สดชื่น มีแววตามที่กระตือรือร้นในการที่มาพบกันในวันนี้ ต้องขอขอบคุณเป็นอย่างยิ่งที่ให้ความเชื่อมั่นกับรัฐบาล กับผม กับ ครม. กับรัฐมนตรีว่าเราจะเดินหน้าต่อไป เราไม่ทิ้งใครไว้ข้างหลัง อันนี้คือหลักการที่สำคัญของเรา เพื่อสร้างการยกระดับ การเรียนรู้ตั้งแต่การเรียนรู้ ผมคิดว่าผมจะต้องทำอย่างไรกับกระทรวงศึกษา ว่าทำอย่างไรจะมีห้องเรียน ซื้อมาเพิ่มได้ไหม ศูนย์ต่าง ๆ ตามอำเภอ ตำบล หมู่บ้าน จะดูแลกันอย่างไร ตรงนี้ ถ้าศูนย์รวมเพียงอย่างเดียว ไปไม่ได้หมด เพราะฉะนั้นทำอย่างไรเราจะใช้ประโยชน์จากสถานศึกษาที่มีอยู่ในปัจจุบัน เพิ่มล่ามภาษามือ หรือการใช้ดิจิทัลเข้าไปเสริม ในเรื่องการแปลอะไรต่าง ๆ ผมจะขับเคลื่อนให้ต่อไป เมื่อสักครู่ ผมพอคิดออกได้หลายอย่างอยู่เหมือนกัน เราต้องคิดตลอดเวลาเมื่อเราเจอปัญหา มีปัญหา มีประชาชนเดือดร้อน นายกรัฐมนตรีต้องเป็นคนคิดและริเริ่ม และพูดคุยกับรัฐมนตรีต่าง ๆ เพื่อจะขับเคลื่อน นี่คืองานที่จะเกิด วันนี้เป็นรัฐบาลที่มาอย่างนี้เราต้องเร่งรัดในการแก้ปัญหาของประเทศของเราให้ได้โดยเร็วที่สุดเพื่อให้สอดคล้องกับ Disruption สอดคล้องสถานการณ์การกีดกันทางการค้า อย่างไรก็ตามเราก็ต้องพึ่งตนเองให้ได้มากที่สุด แต่เราจะต้องพึ่งคนอื่นเขาด้วยวิธีการอันชาญฉลาดใช้สติปัญญาในการเดินทางประเทศไทยของเรา เราไม่สามารถเดินหน้าแต่เพียงลำพังในโลกนี้ต่อไปได้อีกต่อไป ผมขอให้ทุกคน เน้นย้ำให้ทุกฝ่ายได้ร่วมกันทำงานอย่างต่อเนื่องอย่างเป็นรูปธรรม ขอขอบคุณบรรดาเมื่อสักครู่ที่ได้รับโล่รางวัลไปเมื่อกี้ ทำให้มากขึ้น เป็นกุศล มีอยู่ 2 อย่าง คือทำบุญกับพระ ทำกุศล ทำให้กับคนที่เดือดร้อน คนที่เข้าไม่ถึงคนอะไรต่าง ๆ เหล่านี้ เราให้เขาโดยไม่หวังสิ่งตอบแทน สิ่งเหล่านี้ในตัวผมตลอดมา โดยทำงานไม่หวังสิ่งตอบแทน ไม่ต้องการให้ใครมารักผม ไม่ต้องการให้คนมาเกลียดผม แค่นั้นพอแล้ว ผมต้องการทำให้คนทุกคนก้าวหน้าไปข้างหน้าวันหน้าก็เป็นเรื่องของวันเวลา เป็นเรื่องของการเปลี่ยนแปลง ตราบใดที่เราต้องทำหน้าที่ของเราให้ดีที่สุด ไม่หวังตอบแทนเป็นสิ่งที่ผมพูดคุยอยู่เสมอมา ในบรรดา ครม. คณะรัฐมนตรีก็เข้าใจซึ่งกันและกัน เดินหน้าประเทศของเราให้สอดคล้องกับยุทธศาสตร์ชาติให้ได้ อาจจะนานไปสักนิดหนึ่ง แต่ถ้าเรามอง เผลอแป๊บเดียว ยุทธศาสตร์ 5 ปีแรกนี้คือ 2560 - 2564 เหลืออีก 2 ปี 60 61 ๒ ปีเราเหลืออีก 2 ปีที่เป็นเป้าหมายใน 5 ปีแรก อะไรที่ไม่ดีเราก็แก้ไขเราปรับเปลี่ยนได้ จะมีแผนงานโครงการที่ปรับ อันนี้ไม่ดี ก็ยกเลิก เอาอันใหม่เข้ามา สอดเข้ามา อะไรขาดก็เติมเข้าไปความต่อเนื่อง แล้วก็เชื่อมโยงอย่างยั่งยืน โดยเฉพาะอย่างยิ่งประเด็นคนพิการเหล่านี้นะครับ ผมขอแสดงความยินดีอีกครั้งกับคนพิการต้นแบบ หน่วยงานองค์กรที่ได้รับรางวัลสนับสนุนงานด้านคนพิการ ที่ช่วยกันส่งเสริมได้เข้าถึงสิทธิประโยชน์ต่าง ๆ ในสังคมอย่างเสมอภาค และเท่าเทียม ซึ่งยังไม่ครบทั้งหมด เรามีคนพิการทั้งหมด 2 ล้านเศษ ๆ แล้วก็ยังไม่รู้ว่าจะมีใหม่อีกเท่าไร อาจจะเกิดขึ้นจากอุบัติเหตุเท่าไร เราต้องลดให้ได้ด้วยความทันสมัย ด้วยเทคโนโลยีต่าง ๆ ที่มีในวันนี้ ผมก็จะคุยกับ กสทช. คุยกับกระทรวง DE อะไรต่าง ๆ เข้ามาร่วมมือตรงนี้ด้วย ว่าจะทำอย่างไรให้ทุกคนเข้าถึงสิ่งต่าง ๆ ให้ทุกคนเข้าใจไปด้วยกัน ทุกคนคือคือพลังสำคัญของสังคม ในการที่จะทำให้สังคมนั้น งบสุข ขอขอบคุณสมาคมสภาคนพิการทุกประเภทแห่งประเทศไทย เจ้าหน้าที่ผู้เกี่ยวข้องทุกคน ที่ร่วมกันจัดงานในวันนี้ ผมว่าไม่ใช่งานในวันนี้วันเดียว ไม่ใช่ดูแลคนพิการ เฉพาะวันพิการสากล ต้องดูทุกวันคิดทุกวันให้เขา เราก็แบ่งสมองคิดว่ามีกี่เรื่องที่จะต้องทำทุกเรื่อง ต้องมีเป้าหมายในการเดินหน้าประเทศของเราคิดแผนงานโครงการ วิจัย งบประมาณ ที่มีประสิทธิภาพ และคุ้มค่าให้ทุกคนได้เข้าถึง ทุกคนได้มีโอกาสมีส่วนร่วม ในการที่จะสร้างสรรค์สังคมไทยให้เป็นสังคมที่มี วันนี้ผมจะเน้นเรื่องการศึกษา เน้นในระดับข้างล่าง จะทำอย่างไรว่าจะทำอย่างไร จะไปเรียนรู้กับข้างล่างเขาอย่างไร ในโรงเรียนตามชุมชนท้องถิ่น เดี๋ยวจะหารือกันต่อไป อันนี้ฝากรัฐมนตรีไปด้วยนะครับ หรือเรียนห้องเรียนพิเศษอะไรทำนองนี้ การสอน การอะไรที่ใช้ทางดิจิทัล ทางออนไลน์ต่าง ๆ บ้างก็ได้ การเรียนรู้ทางไกลผ่านดาวเทียมทำนองนี้ อาจจะมีครูแนะนำนิดหน่อย อันนี้ก็ต้องคิดต่อไป ลองดูว่าต่างประเทศเขาทำอะไรบ้าง เพราะว่าเรายังมีเงินงบประมาณยังจำกัดอยู่ แต่เราก็ทำได้ เรามีสติปัญญาที่ไม่น้อยหน้าใครในวันนี้ แล้วก็เรื่องการรักษาพยาบาล การทำงาน ขอบคุณหลาย ๆ ภาคธุรกิจที่รับคนพิการ ทำงานหางานให้เขา จัดขายกาแฟขายอาหาร ขายอะไรต่าง ๆ เหล่านี้ จัดสรรที่ให้เขา ยินดีสนับสนุนทั้งสิ้น ที่ตอบแทนสังคม เขาก็ตอบแทนเรา เราก็ตอบแทนเขา ก็มีความรู้สึกที่ดีต่อกัน เขาแต่เพียงอย่างเดียว เราก็พร้อมที่จะให้เขาเช่นเดียวกันเหมือนคนอื่น ๆ เพราะฉะนั้นสิ่งสำคัญที่สุดเราต้องยึดมั่นสถาบันชาติ ศาสนา พระมหากษํตริย์ความเป็นคนไทยของเรา ความเป็นอัตลักษณ์ของเรา คือความเอื้อเฟื้อเผื่อแผ่ เราจะต้องไม่เกลียดชังซึ่งกันและกัน เราจะต้องไม่บิดเบือนซึ่งกันและกัน เราจะไม่ทำให้ไปในทางที่ทำให้เป็นการให้ร้ายซึ่งกันและกัน สร้างความเกลียดชังโดยไม่มีประโยชน์ไม่มีประโยชน์ ในช่วงเวลานี้ และเวลาต่อ ๆ ไป ในโอกาสนี้ผมขออาราธนาคุณพระศรีรัตนตรัย ในสากลโลก พระบาทสมเด็จพระเจ้าอยู่หัว พระบรมราชินีนาถ อีกทั้งนักผู้จัดงาน องค์กรที่ได้รับรางวัล รวมทั้งพี่น้องคนพิการและครอบครัว คุณพ่อ คุณแม่ พี่ป้าน้าอาทุกคน ขอบคุณที่ท่านได้ช่วยกันดูแลคนในครอบครัวของท่านมาโดยตลอด รัฐบาลก็ต้องดูแลท่านต่อไป ตลอดจนเจ้าหน้าที่ทุกคนและเกี่ยวข้องกับการพัฒนาคุณภาพชีวิตของคนพิการ จงประสบแต่ความสุขความเจริญ มีกำลังกาย กำลังใจเป็นกำลังสำคัญในการส่งเสริมการพัฒนาคุณภาพชีวิตสืบไป บัดนี้ได้เวลาอันสมควรแล้ว ผมขอเปิดงานวันคนพิการสากลประจำปี 2562 และขออวยพรให้การจัดงานบรรลุผลสำเร็จตลอดไป ขอบคุณครับ สวัสดีครับ</w:t>
      </w:r>
    </w:p>
    <w:p>
      <w:pPr>
        <w:pStyle w:val="BodyText"/>
      </w:pPr>
      <w:r>
        <w:t xml:space="preserve">(คุณเพลงรบ) กราบขอบพระคุณท่านนายกฯ เป็นอย่างสูงที่ได้มาเป็นประธานกล่าวเปิดรวมถึงให้โอวาท เนื่องในวันคนพิการสากลประจำปี 2562 และในโอกาสเดียวกันนี้ ผมขอเรียนเชิญท่านนายกรัฐมนตรี ท่านรัฐมนตรีว่าการกระทรวงพัฒนาและความมั่นคงของมนุษย์ และผู้แทนคนพิการ ผู้บริหาร ได้ร่วมถ่ายภาพเป็นที่ระลึกเนื่องในวันคนพิการสากล ขอเรียนเชิญ และขอเสียงปรบมือด้วยครับ</w:t>
      </w:r>
    </w:p>
    <w:p>
      <w:pPr>
        <w:pStyle w:val="BodyText"/>
      </w:pPr>
      <w:r>
        <w:t xml:space="preserve">[เสียงปรบมือ]</w:t>
      </w:r>
    </w:p>
    <w:p>
      <w:pPr>
        <w:pStyle w:val="BodyText"/>
      </w:pPr>
      <w:r>
        <w:t xml:space="preserve">(คุณภัทราวรรณ) สำหรับงานนี้ถือได้ว่าเป็นการแสดงให้เห็นว่าประเทศไทยได้ให้ความสำคัญคนพิการ ส่งเสริมให้คนพิการได้สามารถเข้าถึงสิทธิที่ทั่วถึง และเป็นธรรม และสามารถอยู่ในสังคมได้อย่างเท่าเทียม ลำดับต่อไป ขอกราบเรียนเชิญท่านนายกรัฐมนตรีไปยังห้องโถงกลาง เพื่อพบปะเครือข่ายคนพิการ และได้เยี่ยมชมการแสดงของศิลปิน S2S น้อง ๆ เด็กพิเศษ และขอความกรุณาทุกท่านยังคงอยู่ในห้องนี้นะคะ</w:t>
      </w:r>
    </w:p>
    <w:p>
      <w:pPr>
        <w:pStyle w:val="BodyText"/>
      </w:pPr>
      <w:r>
        <w:t xml:space="preserve">(ล่าม) กราบเรียนท่านนายกรัฐมนตรีค่ะ ดิฉันชื่อนางสาวกาญจนาขอกราบเรียนท่าน พลเอก ประยุทธ์ จันทร์โอชา ดิฉันเป็นผู้พิการทางการได้ยินหรือสื่อความหมาย ขอบพระคุณเป็นอย่างสูงที่ทางรัฐบาล ทางนายกรัฐมนตรีได้เล็งเห็นถึงความสำคัญแล้วก็อุปสรรคของคนพิการ พัฒนาคุณภาพชีวิตคนพิการให้พัฒนาขึ้นไปขอบพระคุณเป็นอย่างสูงสำหรับท่านนายกรัฐมนตรี ที่ได้ช่วยสนับสนุนในทุกกิจกรรม ดิฉันขอความกรุณาทางรัฐบาลได้ช่วยสนับสนุนคนพิการ ให้โอกาสคนพิการ และต่อไปคนพิการเองก็จะได้ร่วมกันพัฒนาประเทศของเราค่ะ ขอบพระคุณเป็นอย่างสูงค่ะ</w:t>
      </w:r>
    </w:p>
    <w:p>
      <w:pPr>
        <w:pStyle w:val="BodyText"/>
      </w:pPr>
      <w:r>
        <w:t xml:space="preserve">[เสียงปรบมือ]</w:t>
      </w:r>
    </w:p>
    <w:p>
      <w:pPr>
        <w:pStyle w:val="BodyText"/>
      </w:pPr>
      <w:r>
        <w:t xml:space="preserve">(คุณภัทราวรรณ) ขออนุญาตเรียนเชิญ S2S ค่ะ</w:t>
      </w:r>
    </w:p>
    <w:p>
      <w:pPr>
        <w:pStyle w:val="BodyText"/>
      </w:pPr>
      <w:r>
        <w:t xml:space="preserve">[เสียงเพลงศรัทธา]</w:t>
      </w:r>
    </w:p>
    <w:p>
      <w:pPr>
        <w:pStyle w:val="BodyText"/>
      </w:pPr>
      <w:r>
        <w:t xml:space="preserve">[เสียงดนตรี] ไม่มี ก็คงต้องมีสักวัน ความฝันเป็นจริงต้องทนสู้ไป ไม่นาน เราคงจะได้สมใจ มุ่งมั่น ทุ่มเทเพียงใดกว่าจะได้มา เส้นชัย ไม่มาต้องไปหามัน รางวัล มีไว้ให้คนตั้งใจ ขวากหนาม ทิ่มแทงก็ผ่านพ้นไป โลกนี้ไม่มีอะไรได้มาง่ายดาย ใจสู้หรือเปล่า ไหวไหมบอกมา โอกาสของผู้กล้า ศรัทธาไม่มีท้อ</w:t>
      </w:r>
    </w:p>
    <w:p>
      <w:pPr>
        <w:pStyle w:val="BodyText"/>
      </w:pPr>
      <w:r>
        <w:t xml:space="preserve">[เสียงดนตรี] ที่มา รู้ดีไม่รู้ที่ไป คนเรามันเลือกเกิดเองไม่ได้ แต่เราเลือกได้จะเป็นเช่นไร เลือกได้จะทำตามใจด้วยตัวของเรา หลายคน เชื่อในเรื่องโชคชะตา บางคนเชื่อมั่นในตัวเอง ชีวิต เรากำหนดของเราเอง จะแพ้ชนะไม่เกรงจะสักเท่าไร ใจสู้หรือเปล่า ไหวไหมบอกมา โอกาสของผู้กล้า ศรัทธาไม่มีท้อ เรื่องราวมากมายที่ทำ ได้ใจโอบก็หวั่นไหว แต่ก็มีเหตุผลสำคัญ ให้บางคนยอมถอดใจ</w:t>
      </w:r>
    </w:p>
    <w:p>
      <w:pPr>
        <w:pStyle w:val="BodyText"/>
      </w:pPr>
      <w:r>
        <w:t xml:space="preserve">[เสียงดนตรี] ใจสู้หรือเปล่า ไหวไหมบอกมา โอกาสของผู้กล้า ศรัทธาไม่มีท้อ</w:t>
      </w:r>
    </w:p>
    <w:p>
      <w:pPr>
        <w:pStyle w:val="BodyText"/>
      </w:pPr>
      <w:r>
        <w:t xml:space="preserve">[เสียงดนตรี]</w:t>
      </w:r>
    </w:p>
    <w:p>
      <w:pPr>
        <w:pStyle w:val="BodyText"/>
      </w:pPr>
      <w:r>
        <w:t xml:space="preserve">(พลเอก ประยุทธ์) Leave no one behind Stronger Together ขอบคุณทุกคน</w:t>
      </w:r>
    </w:p>
    <w:p>
      <w:pPr>
        <w:pStyle w:val="BodyText"/>
      </w:pPr>
      <w:r>
        <w:t xml:space="preserve">[เสียงปรบมือ]</w:t>
      </w:r>
    </w:p>
    <w:p>
      <w:pPr>
        <w:pStyle w:val="BodyText"/>
      </w:pPr>
      <w:r>
        <w:t xml:space="preserve">[เสียงเพลงยังยิ้มได้] หลายครั้งที่ชีวิต เจอกับปัญหา ทำให้ใจเธออ่อนล้าลงบ้างไหม</w:t>
      </w:r>
      <w:r>
        <w:t xml:space="preserve"> </w:t>
      </w:r>
      <w:r>
        <w:t xml:space="preserve">ฉันถามด้วยความรัก ถามด้วยความห่วงใย ไม่ได้ดูถูกเธอ หวังแล้วก็ผิดหวัง มาตั้งกี่ครั้ง เธอก็ยังอยู่ตรงนี้ไม่จากไป ฉันรู้มันยากนัก ที่รักฉันนั้นขอบใจ เธอเหลือเกิน</w:t>
      </w:r>
      <w:r>
        <w:t xml:space="preserve"> </w:t>
      </w:r>
      <w:r>
        <w:t xml:space="preserve">เหนื่อยหน่อยนะ อยู่กับฉัน เมื่อสิ่งที่ฝันนั้นมันไม่ง่ายเลย และวันนี้ฉันรู้ ต้องเหนื่อยหนักกว่าที่เคย แต่เธอก็ยังยิ้มได้ ไม่คิดจะยอมแพ้ เราก็ไม่แพ้ แค่เพียงทางไม่มีดอกไม้ให้ก้าวเดิน ขุนเขาหรือขวากหนาม ด้วยรักมันคงไม่ยากเกิน ที่จะเดินไปให้ถึงปลายทาง</w:t>
      </w:r>
    </w:p>
    <w:p>
      <w:pPr>
        <w:pStyle w:val="BodyText"/>
      </w:pPr>
      <w:r>
        <w:t xml:space="preserve">[เสียงดนตรี] เหนื่อยหน่อยนะ อยู่กับฉัน เมื่อสิ่งที่ฝันนั้นมันไม่ง่ายเลย</w:t>
      </w:r>
      <w:r>
        <w:t xml:space="preserve"> </w:t>
      </w:r>
      <w:r>
        <w:t xml:space="preserve">และวันนี้ฉันรู้ ต้องเหนื่อยหนักกว่าที่เคย แต่เธอก็ยังยิ้มได้ ไม่คิดจะยอมแพ้ เราก็ไม่แพ้ แค่เพียงทางไม่มีดอกไม้ให้ก้าวเดิน ขุนเขาหรือขวากหนาม ด้วยรักมันคงไม่ยากเกิน ที่จะเดินไปให้ถึงปลายทาง</w:t>
      </w:r>
    </w:p>
    <w:p>
      <w:pPr>
        <w:pStyle w:val="BodyText"/>
      </w:pPr>
      <w:r>
        <w:t xml:space="preserve">(S2S) ฝากกอดนายกเผื่อ เพลงนี้ทุกคนต้องร้องกับพวกเราได้นะครับ</w:t>
      </w:r>
    </w:p>
    <w:p>
      <w:pPr>
        <w:pStyle w:val="BodyText"/>
      </w:pPr>
      <w:r>
        <w:t xml:space="preserve">[เสียงเพลงกำลังใจ] Ր</w:t>
      </w:r>
    </w:p>
    <w:p>
      <w:pPr>
        <w:pStyle w:val="BodyText"/>
      </w:pPr>
      <w:r>
        <w:t xml:space="preserve">[เพลงคนไม่สำคัญ] แม้ไม่ใช่คนโปรด อย่างคนอื่นเขา แม้จะดูว่างเปล่า ในสายตาเธอ ไม่เคยทำให้คำ ว่าฉันรักเธอ ลดน้อยลงได้เลย สักวัน ขอเพียงเธอไม่ลืม ว่าใครอยู่ตรงนี้ ขอเพียงมีสักครั้ง ว่าคิดถึงกัน แค่นั้นก็เกินพอ ให้คนอย่างฉัน ฝันดียิ่งกว่าคืนไหน ไม่ว่าเป็นที่เท่าไหร่ของเธอ เธอก็คือที่สุดเสมอไป ถ้าเผื่อเธอพอมีเหลือแม้เพียงเสี้ยวใจ จะแบ่งปันให้ฉันบ้างหรือเปล่า และคน ๆ หนึ่งซึ่งไม่สำคัญ ก็ยังเฝ้ารอสักวันของเรา แค่อยากได้ยินว่ารักสักคำเบาเบา ให้ฉันได้หรือเปล่าคนดี</w:t>
      </w:r>
    </w:p>
    <w:p>
      <w:pPr>
        <w:pStyle w:val="BodyText"/>
      </w:pPr>
      <w:r>
        <w:t xml:space="preserve">[เสียงดนตรี] ขอเพียงเธอไม่ลืม ว่าใครอยู่ตรงนี้ ขอเพียงมีสักครั้ง ว่าคิดถึงกัน แค่นั้นก็เกินพอ ให้คนอย่างฉัน ฝันดียิ่งกว่าคืนไหน ไม่ว่าเป็นที่เท่าไหร่ของเธอ เธอก็คือที่สุดเสมอไป ถ้าเผื่อเธอพอมีเหลือแม้เพียงเสี้ยวใจ จะแบ่งปันให้ฉันบ้างหรือเปล่า และคน ๆ หนึ่งซึ่งไม่สำคัญ ก็ยังเฝ้ารอสักวันของเรา แค่อยากได้ยินว่ารักสักคำเบาเบา ให้ฉันได้หรือเปล่าคนดี รักฉันบ้างหรือเปล่า… คน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ธีงานวันคนพิการสากล ประจำปี 2562 วันอังคารที่ 3 ธันวาคม 2562 ณ ตึกสันติไมตรี ทำเนียบรัฐบาล</dc:title>
  <dc:creator/>
  <cp:keywords/>
  <dcterms:created xsi:type="dcterms:W3CDTF">2021-03-23T08:32:18Z</dcterms:created>
  <dcterms:modified xsi:type="dcterms:W3CDTF">2021-03-23T08: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 ธันวาคม 2562 เวลา 12.00 น.</vt:lpwstr>
  </property>
  <property fmtid="{D5CDD505-2E9C-101B-9397-08002B2CF9AE}" pid="3" name="subtitle">
    <vt:lpwstr/>
  </property>
</Properties>
</file>